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5" w:name="X1c8bdf7d4e39b9f092444e1ff274f212789e30c"/>
    <w:p>
      <w:pPr>
        <w:pStyle w:val="Heading1"/>
      </w:pPr>
      <w:r>
        <w:t xml:space="preserve">Cover Letter for Medical Researcher Position in India Mumbai</w:t>
      </w:r>
    </w:p>
    <w:p>
      <w:pPr>
        <w:pStyle w:val="FirstParagraph"/>
      </w:pPr>
      <w:r>
        <w:rPr>
          <w:bCs/>
          <w:b/>
        </w:rPr>
        <w:t xml:space="preserve">Dear Hiring Manager,</w:t>
      </w:r>
    </w:p>
    <w:p>
      <w:pPr>
        <w:pStyle w:val="BodyText"/>
      </w:pPr>
      <w:r>
        <w:t xml:space="preserve">As a dedicated and passionate Medical Researcher with a strong academic background and extensive experience in biomedical research, I am excited to apply for the Medical Researcher position at [Organization Name] in India Mumbai. The opportunity to contribute to cutting-edge medical research in one of India’s most dynamic cities aligns perfectly with my professional aspirations and expertise. With a commitment to advancing healthcare solutions tailored for diverse populations, I am eager to bring my skills, knowledge, and enthusiasm to your esteemed institution.</w:t>
      </w:r>
    </w:p>
    <w:bookmarkStart w:id="20" w:name="Xe81828ecddfd7fb80944476adc19a292b4fd00a"/>
    <w:p>
      <w:pPr>
        <w:pStyle w:val="Heading2"/>
      </w:pPr>
      <w:r>
        <w:t xml:space="preserve">Why India Mumbai? A Hub of Innovation and Opportunity</w:t>
      </w:r>
    </w:p>
    <w:p>
      <w:pPr>
        <w:pStyle w:val="FirstParagraph"/>
      </w:pPr>
      <w:r>
        <w:t xml:space="preserve">India Mumbai has long been recognized as a global epicenter for medical innovation, boasting world-class research institutions, hospitals, and biotechnology firms. As a Medical Researcher, I am particularly drawn to the city’s unique challenges and opportunities—ranging from addressing public health crises to pioneering advancements in translational medicine. The vibrant academic and clinical ecosystem of Mumbai provides an ideal environment to collaborate with interdisciplinary teams, access advanced infrastructure, and contribute to research that impacts both local and global communities. This is a place where my expertise in [specific field, e.g., molecular biology, epidemiology, or clinical trials] can make a meaningful difference.</w:t>
      </w:r>
    </w:p>
    <w:bookmarkEnd w:id="20"/>
    <w:bookmarkStart w:id="21" w:name="professional-background-and-expertise"/>
    <w:p>
      <w:pPr>
        <w:pStyle w:val="Heading2"/>
      </w:pPr>
      <w:r>
        <w:t xml:space="preserve">Professional Background and Expertise</w:t>
      </w:r>
    </w:p>
    <w:p>
      <w:pPr>
        <w:pStyle w:val="FirstParagraph"/>
      </w:pPr>
      <w:r>
        <w:t xml:space="preserve">I hold a [PhD/MSc] in [relevant field] from [University Name], where I focused on [specific research area, e.g., cancer genomics, infectious diseases, or drug development]. My academic journey has been complemented by hands-on experience in laboratory settings, clinical trials, and data analysis. For instance, during my tenure at [Previous Institution/Organization], I led a project on [briefly describe a key project], which resulted in [mention outcomes, e.g., published findings in a peer-reviewed journal or development of a novel diagnostic tool]. This work not only deepened my technical skills but also reinforced my ability to translate research into actionable healthcare solutions.</w:t>
      </w:r>
    </w:p>
    <w:p>
      <w:pPr>
        <w:pStyle w:val="BodyText"/>
      </w:pPr>
      <w:r>
        <w:t xml:space="preserve">As a Medical Researcher, I have consistently emphasized the importance of collaboration and innovation. My ability to design rigorous experiments, analyze complex datasets, and communicate findings effectively has been instrumental in advancing projects across multiple disciplines. For example, I collaborated with [mention institution or team] to study [specific topic], which highlighted the critical role of research in addressing health disparities. These experiences have equipped me with the adaptability and problem-solving skills necessary to thrive in a fast-paced, mission-driven environment like India Mumbai.</w:t>
      </w:r>
    </w:p>
    <w:bookmarkEnd w:id="21"/>
    <w:bookmarkStart w:id="22" w:name="alignment-with-medical-researcher-role"/>
    <w:p>
      <w:pPr>
        <w:pStyle w:val="Heading2"/>
      </w:pPr>
      <w:r>
        <w:t xml:space="preserve">Alignment with Medical Researcher Role</w:t>
      </w:r>
    </w:p>
    <w:p>
      <w:pPr>
        <w:pStyle w:val="FirstParagraph"/>
      </w:pPr>
      <w:r>
        <w:t xml:space="preserve">The Medical Researcher position at [Organization Name] resonates deeply with my career goals and values. I am particularly impressed by your organization’s commitment to [mention specific initiatives, e.g., "innovative therapies for tropical diseases" or "AI-driven diagnostics"]. This aligns with my own focus on [specific area of interest], and I am eager to contribute to projects that address pressing healthcare challenges in India and beyond. My proficiency in [list relevant skills, e.g., statistical analysis, lab techniques, or grant writing] ensures that I can hit the ground running while supporting your team’s objectives.</w:t>
      </w:r>
    </w:p>
    <w:p>
      <w:pPr>
        <w:pStyle w:val="BodyText"/>
      </w:pPr>
      <w:r>
        <w:t xml:space="preserve">In addition to my technical expertise, I bring a strong ethical foundation and a passion for patient-centered research. As a Medical Researcher in India Mumbai, I understand the importance of cultural sensitivity and community engagement. For instance, during my work on [specific project], I collaborated with local healthcare providers to ensure that our findings were accessible and applicable to underserved populations. This experience taught me the value of bridging the gap between scientific discovery and real-world impact—a principle that I will carry forward in my role at your organization.</w:t>
      </w:r>
    </w:p>
    <w:bookmarkEnd w:id="22"/>
    <w:bookmarkStart w:id="23" w:name="Xec360b183032f025dc5067d53b96c234b2e961a"/>
    <w:p>
      <w:pPr>
        <w:pStyle w:val="Heading2"/>
      </w:pPr>
      <w:r>
        <w:t xml:space="preserve">Why I Am a Strong Candidate for India Mumbai</w:t>
      </w:r>
    </w:p>
    <w:p>
      <w:pPr>
        <w:pStyle w:val="FirstParagraph"/>
      </w:pPr>
      <w:r>
        <w:t xml:space="preserve">India Mumbai’s unique blend of tradition and modernity, coupled with its status as a global medical hub, makes it an ideal location for my career. The city’s diverse population offers unparalleled opportunities to study a wide range of health conditions, from chronic diseases to emerging infectious threats. Moreover, the presence of institutions like [mention specific universities or hospitals] ensures access to cutting-edge resources and networking opportunities that will enhance my contributions as a Medical Researcher.</w:t>
      </w:r>
    </w:p>
    <w:p>
      <w:pPr>
        <w:pStyle w:val="BodyText"/>
      </w:pPr>
      <w:r>
        <w:t xml:space="preserve">My background in [mention any relevant experience in India or Mumbai, if applicable] has also prepared me to navigate the complexities of working in this dynamic environment. I am fluent in [mention languages, e.g., English and Hindi], which allows me to communicate effectively with stakeholders across different cultural and professional backgrounds. Furthermore, my adaptability and resilience—developed through years of research in challenging settings—ensure that I can thrive in Mumbai’s fast-paced atmosphere.</w:t>
      </w:r>
    </w:p>
    <w:bookmarkEnd w:id="23"/>
    <w:bookmarkStart w:id="24" w:name="closing-thoughts"/>
    <w:p>
      <w:pPr>
        <w:pStyle w:val="Heading2"/>
      </w:pPr>
      <w:r>
        <w:t xml:space="preserve">Closing Thoughts</w:t>
      </w:r>
    </w:p>
    <w:p>
      <w:pPr>
        <w:pStyle w:val="FirstParagraph"/>
      </w:pPr>
      <w:r>
        <w:t xml:space="preserve">In conclusion, I am confident that my qualifications, passion for medical research, and commitment to improving healthcare outcomes make me an excellent fit for the Medical Researcher position in India Mumbai. I am eager to contribute my skills to [Organization Name]’s mission of advancing medical science while addressing the unique needs of communities in this vibrant city. Thank you for considering my application. I look forward to the opportunity to discuss how I can support your organization’s goals and make a lasting impact through research.</w:t>
      </w:r>
    </w:p>
    <w:p>
      <w:pPr>
        <w:pStyle w:val="BodyText"/>
      </w:pPr>
      <w:r>
        <w:rPr>
          <w:bCs/>
          <w:b/>
        </w:rP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5T01:55:40Z</dcterms:created>
  <dcterms:modified xsi:type="dcterms:W3CDTF">2026-07-25T01:55:40Z</dcterms:modified>
</cp:coreProperties>
</file>

<file path=docProps/custom.xml><?xml version="1.0" encoding="utf-8"?>
<Properties xmlns="http://schemas.openxmlformats.org/officeDocument/2006/custom-properties" xmlns:vt="http://schemas.openxmlformats.org/officeDocument/2006/docPropsVTypes"/>
</file>